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>
            <w:bookmarkStart w:id="0" w:name="_GoBack"/>
            <w:bookmarkEnd w:id="0"/>
          </w:p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C54997"/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AUANOKZgCwAAAA="/>
  </w:docVars>
  <w:rsids>
    <w:rsidRoot w:val="00C60F5B"/>
    <w:rsid w:val="00022121"/>
    <w:rsid w:val="00263B2A"/>
    <w:rsid w:val="002F2645"/>
    <w:rsid w:val="003A0A2E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2FC63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9CAA7BA</Template>
  <TotalTime>123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0</cp:revision>
  <dcterms:created xsi:type="dcterms:W3CDTF">2017-09-04T09:05:00Z</dcterms:created>
  <dcterms:modified xsi:type="dcterms:W3CDTF">2017-09-26T10:08:00Z</dcterms:modified>
</cp:coreProperties>
</file>